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Когенгар Ришар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496512"/>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496512"/>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9516"/>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9516"/>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6517"/>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6517"/>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45822"/>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45822"/>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77501"/>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77501"/>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5578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5578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34720"/>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34720"/>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76034"/>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76034"/>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659466"/>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659466"/>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739566"/>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739566"/>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огенгар Ришард</dc:creator>
  <dc:language>ru-RU</dc:language>
  <cp:keywords/>
  <dcterms:created xsi:type="dcterms:W3CDTF">2025-02-17T12:11:22Z</dcterms:created>
  <dcterms:modified xsi:type="dcterms:W3CDTF">2025-02-17T12: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